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7075616">
      <w:pPr>
        <w:rPr>
          <w:rFonts w:hint="default" w:cs="Times New Roman" w:asciiTheme="minorAscii" w:hAnsiTheme="minorAscii"/>
          <w:b/>
          <w:bCs/>
          <w:sz w:val="24"/>
          <w:szCs w:val="24"/>
        </w:rPr>
      </w:pPr>
      <w:bookmarkStart w:id="0" w:name="_GoBack"/>
      <w:bookmarkEnd w:id="0"/>
      <w:r>
        <w:rPr>
          <w:rFonts w:hint="default" w:cs="Times New Roman" w:asciiTheme="minorAscii" w:hAnsiTheme="minorAscii"/>
          <w:b/>
          <w:bCs/>
          <w:sz w:val="24"/>
          <w:szCs w:val="24"/>
        </w:rPr>
        <w:t xml:space="preserve">For the octave online </w:t>
      </w:r>
    </w:p>
    <w:p w14:paraId="56DC8D85">
      <w:pPr>
        <w:rPr>
          <w:rFonts w:hint="default" w:cs="Times New Roman" w:asciiTheme="minorAscii" w:hAnsiTheme="minorAscii"/>
          <w:b/>
          <w:bCs/>
          <w:sz w:val="24"/>
          <w:szCs w:val="24"/>
        </w:rPr>
      </w:pPr>
      <w:r>
        <w:rPr>
          <w:rFonts w:hint="default" w:cs="Times New Roman" w:asciiTheme="minorAscii" w:hAnsiTheme="minorAscii"/>
          <w:b/>
          <w:bCs/>
          <w:sz w:val="24"/>
          <w:szCs w:val="24"/>
        </w:rPr>
        <w:t>Generate a P period of a sinusoidal voltage signal of frequency Fsig, the sampling frequency will be Fs, the amplitude of Amp with the same parameters is the DC component. Superimpose normal distribution noise with zero mean on this signal so that the signal-to-noise ratio is SNR dB. See below for specific values.</w:t>
      </w:r>
    </w:p>
    <w:p w14:paraId="26F3556C">
      <w:pPr>
        <w:rPr>
          <w:rFonts w:hint="default" w:cs="Times New Roman" w:asciiTheme="minorAscii" w:hAnsiTheme="minorAscii"/>
          <w:b/>
          <w:bCs/>
          <w:sz w:val="24"/>
          <w:szCs w:val="24"/>
        </w:rPr>
      </w:pPr>
      <w:r>
        <w:rPr>
          <w:rFonts w:hint="default" w:cs="Times New Roman" w:asciiTheme="minorAscii" w:hAnsiTheme="minorAscii"/>
        </w:rPr>
        <w:drawing>
          <wp:inline distT="0" distB="0" distL="114300" distR="114300">
            <wp:extent cx="4635500" cy="1638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4635500" cy="1638300"/>
                    </a:xfrm>
                    <a:prstGeom prst="rect">
                      <a:avLst/>
                    </a:prstGeom>
                    <a:noFill/>
                    <a:ln>
                      <a:noFill/>
                    </a:ln>
                  </pic:spPr>
                </pic:pic>
              </a:graphicData>
            </a:graphic>
          </wp:inline>
        </w:drawing>
      </w:r>
    </w:p>
    <w:p w14:paraId="3CDA9F35">
      <w:pPr>
        <w:rPr>
          <w:rFonts w:hint="default" w:cs="Times New Roman" w:asciiTheme="minorAscii" w:hAnsiTheme="minorAscii"/>
          <w:b/>
          <w:bCs/>
          <w:sz w:val="24"/>
          <w:szCs w:val="24"/>
        </w:rPr>
      </w:pPr>
      <w:r>
        <w:rPr>
          <w:rFonts w:hint="default" w:cs="Times New Roman" w:asciiTheme="minorAscii" w:hAnsiTheme="minorAscii"/>
          <w:b/>
          <w:bCs/>
          <w:sz w:val="24"/>
          <w:szCs w:val="24"/>
        </w:rPr>
        <w:t>Generate a noise signal with normal distribution, zero mean, whose rms value (standard deviation) will be equal to the calculated value of URMS noise</w:t>
      </w:r>
    </w:p>
    <w:p w14:paraId="27E14395">
      <w:pPr>
        <w:rPr>
          <w:rFonts w:hint="default" w:cs="Times New Roman" w:asciiTheme="minorAscii" w:hAnsiTheme="minorAscii"/>
          <w:b/>
          <w:bCs/>
          <w:sz w:val="24"/>
          <w:szCs w:val="24"/>
        </w:rPr>
      </w:pPr>
      <w:r>
        <w:rPr>
          <w:rFonts w:hint="default" w:cs="Times New Roman" w:asciiTheme="minorAscii" w:hAnsiTheme="minorAscii"/>
          <w:b/>
          <w:bCs/>
          <w:sz w:val="24"/>
          <w:szCs w:val="24"/>
        </w:rPr>
        <w:t>(use the "randn" function in octave online).</w:t>
      </w:r>
    </w:p>
    <w:p w14:paraId="77317002">
      <w:pPr>
        <w:rPr>
          <w:rFonts w:hint="default" w:cs="Times New Roman" w:asciiTheme="minorAscii" w:hAnsiTheme="minorAscii"/>
          <w:b/>
          <w:bCs/>
          <w:sz w:val="24"/>
          <w:szCs w:val="24"/>
        </w:rPr>
      </w:pPr>
      <w:r>
        <w:rPr>
          <w:rFonts w:hint="default" w:cs="Times New Roman" w:asciiTheme="minorAscii" w:hAnsiTheme="minorAscii"/>
          <w:b/>
          <w:bCs/>
          <w:sz w:val="24"/>
          <w:szCs w:val="24"/>
        </w:rPr>
        <w:t>P = 2, Fsig = 1 Hz, Fs = 100 Hz, Amp = 1 V, DC = 0 V,</w:t>
      </w:r>
    </w:p>
    <w:p w14:paraId="43F246D8">
      <w:pPr>
        <w:rPr>
          <w:rFonts w:hint="default" w:cs="Times New Roman" w:asciiTheme="minorAscii" w:hAnsiTheme="minorAscii"/>
          <w:b/>
          <w:bCs/>
          <w:sz w:val="24"/>
          <w:szCs w:val="24"/>
        </w:rPr>
      </w:pPr>
      <w:r>
        <w:rPr>
          <w:rFonts w:hint="default" w:cs="Times New Roman" w:asciiTheme="minorAscii" w:hAnsiTheme="minorAscii"/>
          <w:b/>
          <w:bCs/>
          <w:sz w:val="24"/>
          <w:szCs w:val="24"/>
        </w:rPr>
        <w:t>a) SNR = 10 dB</w:t>
      </w:r>
    </w:p>
    <w:p w14:paraId="1AD9DF9A">
      <w:pPr>
        <w:rPr>
          <w:rFonts w:hint="default" w:cs="Times New Roman" w:asciiTheme="minorAscii" w:hAnsiTheme="minorAscii"/>
          <w:b/>
          <w:bCs/>
          <w:sz w:val="24"/>
          <w:szCs w:val="24"/>
        </w:rPr>
      </w:pPr>
      <w:r>
        <w:rPr>
          <w:rFonts w:hint="default" w:cs="Times New Roman" w:asciiTheme="minorAscii" w:hAnsiTheme="minorAscii"/>
          <w:b/>
          <w:bCs/>
          <w:sz w:val="24"/>
          <w:szCs w:val="24"/>
        </w:rPr>
        <w:t>b) SNR = 25 dB</w:t>
      </w:r>
    </w:p>
    <w:p w14:paraId="1412CA57">
      <w:pPr>
        <w:rPr>
          <w:rFonts w:hint="default" w:cs="Times New Roman" w:asciiTheme="minorAscii" w:hAnsiTheme="minorAscii"/>
          <w:b/>
          <w:bCs/>
          <w:sz w:val="24"/>
          <w:szCs w:val="24"/>
        </w:rPr>
      </w:pPr>
      <w:r>
        <w:rPr>
          <w:rFonts w:hint="default" w:cs="Times New Roman" w:asciiTheme="minorAscii" w:hAnsiTheme="minorAscii"/>
          <w:b/>
          <w:bCs/>
          <w:sz w:val="24"/>
          <w:szCs w:val="24"/>
        </w:rPr>
        <w:t>For each case (a and b) create two graphs, in the first graph show the sine signal and the noise signal separately, in the second graph superimpose the noise on the sine signal and calculate the actual signal-to-noise ratio, see below.</w:t>
      </w:r>
    </w:p>
    <w:p w14:paraId="15D195DA">
      <w:pPr>
        <w:rPr>
          <w:rFonts w:hint="default" w:cs="Times New Roman" w:asciiTheme="minorAscii" w:hAnsiTheme="minorAscii"/>
          <w:b/>
          <w:bCs/>
          <w:sz w:val="24"/>
          <w:szCs w:val="24"/>
        </w:rPr>
      </w:pPr>
      <w:r>
        <w:rPr>
          <w:rFonts w:hint="default" w:cs="Times New Roman" w:asciiTheme="minorAscii" w:hAnsiTheme="minorAscii"/>
          <w:b/>
          <w:bCs/>
          <w:sz w:val="24"/>
          <w:szCs w:val="24"/>
        </w:rPr>
        <w:br w:type="page"/>
      </w:r>
    </w:p>
    <w:p w14:paraId="77E44868">
      <w:pPr>
        <w:rPr>
          <w:rFonts w:hint="default" w:cs="Times New Roman" w:asciiTheme="minorAscii" w:hAnsiTheme="minorAscii"/>
          <w:b/>
          <w:bCs/>
          <w:sz w:val="24"/>
          <w:szCs w:val="24"/>
          <w:lang w:val="en-US"/>
        </w:rPr>
      </w:pPr>
      <w:r>
        <w:rPr>
          <w:rFonts w:hint="default" w:cs="Times New Roman" w:asciiTheme="minorAscii" w:hAnsiTheme="minorAscii"/>
          <w:b/>
          <w:bCs/>
          <w:sz w:val="24"/>
          <w:szCs w:val="24"/>
          <w:lang w:val="en-US"/>
        </w:rPr>
        <w:t>Screenshots:</w:t>
      </w:r>
    </w:p>
    <w:p w14:paraId="3FAEE45C">
      <w:pPr>
        <w:rPr>
          <w:rFonts w:hint="default" w:cs="Times New Roman" w:asciiTheme="minorAscii" w:hAnsiTheme="minorAscii"/>
        </w:rPr>
      </w:pPr>
      <w:r>
        <w:rPr>
          <w:rFonts w:hint="default" w:cs="Times New Roman" w:asciiTheme="minorAscii" w:hAnsiTheme="minorAscii"/>
        </w:rPr>
        <w:drawing>
          <wp:inline distT="0" distB="0" distL="114300" distR="114300">
            <wp:extent cx="5755005" cy="2734310"/>
            <wp:effectExtent l="0" t="0" r="1079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stretch>
                      <a:fillRect/>
                    </a:stretch>
                  </pic:blipFill>
                  <pic:spPr>
                    <a:xfrm>
                      <a:off x="0" y="0"/>
                      <a:ext cx="5755005" cy="2734310"/>
                    </a:xfrm>
                    <a:prstGeom prst="rect">
                      <a:avLst/>
                    </a:prstGeom>
                    <a:noFill/>
                    <a:ln>
                      <a:noFill/>
                    </a:ln>
                  </pic:spPr>
                </pic:pic>
              </a:graphicData>
            </a:graphic>
          </wp:inline>
        </w:drawing>
      </w:r>
    </w:p>
    <w:p w14:paraId="58CE94CC">
      <w:pPr>
        <w:rPr>
          <w:rFonts w:hint="default" w:cs="Times New Roman" w:asciiTheme="minorAscii" w:hAnsiTheme="minorAscii"/>
        </w:rPr>
      </w:pPr>
    </w:p>
    <w:p w14:paraId="711EC8DD">
      <w:pPr>
        <w:rPr>
          <w:rFonts w:hint="default" w:cs="Times New Roman" w:asciiTheme="minorAscii" w:hAnsiTheme="minorAscii"/>
        </w:rPr>
      </w:pPr>
      <w:r>
        <w:rPr>
          <w:rFonts w:hint="default" w:cs="Times New Roman" w:asciiTheme="minorAscii" w:hAnsiTheme="minorAscii"/>
        </w:rPr>
        <w:drawing>
          <wp:inline distT="0" distB="0" distL="114300" distR="114300">
            <wp:extent cx="5751830" cy="2750820"/>
            <wp:effectExtent l="0" t="0" r="127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8"/>
                    <a:stretch>
                      <a:fillRect/>
                    </a:stretch>
                  </pic:blipFill>
                  <pic:spPr>
                    <a:xfrm>
                      <a:off x="0" y="0"/>
                      <a:ext cx="5751830" cy="2750820"/>
                    </a:xfrm>
                    <a:prstGeom prst="rect">
                      <a:avLst/>
                    </a:prstGeom>
                    <a:noFill/>
                    <a:ln>
                      <a:noFill/>
                    </a:ln>
                  </pic:spPr>
                </pic:pic>
              </a:graphicData>
            </a:graphic>
          </wp:inline>
        </w:drawing>
      </w:r>
    </w:p>
    <w:p w14:paraId="59B34560">
      <w:pPr>
        <w:rPr>
          <w:rFonts w:hint="default" w:cs="Times New Roman" w:asciiTheme="minorAscii" w:hAnsiTheme="minorAscii"/>
        </w:rPr>
      </w:pPr>
    </w:p>
    <w:p w14:paraId="407737B4">
      <w:pPr>
        <w:rPr>
          <w:rFonts w:hint="default" w:cs="Times New Roman" w:asciiTheme="minorAscii" w:hAnsiTheme="minorAscii"/>
        </w:rPr>
      </w:pPr>
      <w:r>
        <w:rPr>
          <w:rFonts w:hint="default" w:cs="Times New Roman" w:asciiTheme="minorAscii" w:hAnsiTheme="minorAscii"/>
        </w:rPr>
        <w:drawing>
          <wp:inline distT="0" distB="0" distL="114300" distR="114300">
            <wp:extent cx="5760720" cy="2745105"/>
            <wp:effectExtent l="0" t="0" r="508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stretch>
                      <a:fillRect/>
                    </a:stretch>
                  </pic:blipFill>
                  <pic:spPr>
                    <a:xfrm>
                      <a:off x="0" y="0"/>
                      <a:ext cx="5760720" cy="2745105"/>
                    </a:xfrm>
                    <a:prstGeom prst="rect">
                      <a:avLst/>
                    </a:prstGeom>
                    <a:noFill/>
                    <a:ln>
                      <a:noFill/>
                    </a:ln>
                  </pic:spPr>
                </pic:pic>
              </a:graphicData>
            </a:graphic>
          </wp:inline>
        </w:drawing>
      </w:r>
    </w:p>
    <w:p w14:paraId="7EA9362C">
      <w:pPr>
        <w:rPr>
          <w:rFonts w:hint="default" w:cs="Times New Roman" w:asciiTheme="minorAscii" w:hAnsiTheme="minorAscii"/>
        </w:rPr>
      </w:pPr>
      <w:r>
        <w:rPr>
          <w:rFonts w:hint="default" w:cs="Times New Roman" w:asciiTheme="minorAscii" w:hAnsiTheme="minorAscii"/>
        </w:rPr>
        <w:drawing>
          <wp:inline distT="0" distB="0" distL="114300" distR="114300">
            <wp:extent cx="5759450" cy="2731135"/>
            <wp:effectExtent l="0" t="0" r="6350" b="120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stretch>
                      <a:fillRect/>
                    </a:stretch>
                  </pic:blipFill>
                  <pic:spPr>
                    <a:xfrm>
                      <a:off x="0" y="0"/>
                      <a:ext cx="5759450" cy="2731135"/>
                    </a:xfrm>
                    <a:prstGeom prst="rect">
                      <a:avLst/>
                    </a:prstGeom>
                    <a:noFill/>
                    <a:ln>
                      <a:noFill/>
                    </a:ln>
                  </pic:spPr>
                </pic:pic>
              </a:graphicData>
            </a:graphic>
          </wp:inline>
        </w:drawing>
      </w:r>
    </w:p>
    <w:p w14:paraId="1562F1FC">
      <w:pPr>
        <w:rPr>
          <w:rFonts w:hint="default" w:cs="Times New Roman" w:asciiTheme="minorAscii" w:hAnsiTheme="minorAscii"/>
        </w:rPr>
      </w:pPr>
    </w:p>
    <w:p w14:paraId="1D906551">
      <w:pPr>
        <w:rPr>
          <w:rFonts w:hint="default" w:cs="Times New Roman" w:asciiTheme="minorAscii" w:hAnsiTheme="minorAscii"/>
          <w:b/>
          <w:bCs/>
          <w:sz w:val="24"/>
          <w:szCs w:val="24"/>
          <w:lang w:val="en-US"/>
        </w:rPr>
      </w:pPr>
      <w:r>
        <w:rPr>
          <w:rFonts w:hint="default" w:cs="Times New Roman" w:asciiTheme="minorAscii" w:hAnsiTheme="minorAscii"/>
          <w:b/>
          <w:bCs/>
          <w:sz w:val="24"/>
          <w:szCs w:val="24"/>
          <w:lang w:val="en-US"/>
        </w:rPr>
        <w:t>Code in Octave online:</w:t>
      </w:r>
    </w:p>
    <w:p w14:paraId="05EACFA4">
      <w:pPr>
        <w:rPr>
          <w:rFonts w:hint="default" w:cs="Times New Roman" w:asciiTheme="minorAscii" w:hAnsiTheme="minorAscii"/>
          <w:lang w:val="en-US"/>
        </w:rPr>
      </w:pPr>
      <w:r>
        <w:rPr>
          <w:rFonts w:hint="default" w:cs="Times New Roman" w:asciiTheme="minorAscii" w:hAnsiTheme="minorAscii"/>
          <w:lang w:val="en-US"/>
        </w:rPr>
        <w:t>% Parameters</w:t>
      </w:r>
    </w:p>
    <w:p w14:paraId="5EBCA594">
      <w:pPr>
        <w:rPr>
          <w:rFonts w:hint="default" w:cs="Times New Roman" w:asciiTheme="minorAscii" w:hAnsiTheme="minorAscii"/>
          <w:lang w:val="en-US"/>
        </w:rPr>
      </w:pPr>
      <w:r>
        <w:rPr>
          <w:rFonts w:hint="default" w:cs="Times New Roman" w:asciiTheme="minorAscii" w:hAnsiTheme="minorAscii"/>
          <w:lang w:val="en-US"/>
        </w:rPr>
        <w:t>P = 2; % Period of signal (in seconds)</w:t>
      </w:r>
    </w:p>
    <w:p w14:paraId="4B3DC7C6">
      <w:pPr>
        <w:rPr>
          <w:rFonts w:hint="default" w:cs="Times New Roman" w:asciiTheme="minorAscii" w:hAnsiTheme="minorAscii"/>
          <w:lang w:val="en-US"/>
        </w:rPr>
      </w:pPr>
      <w:r>
        <w:rPr>
          <w:rFonts w:hint="default" w:cs="Times New Roman" w:asciiTheme="minorAscii" w:hAnsiTheme="minorAscii"/>
          <w:lang w:val="en-US"/>
        </w:rPr>
        <w:t>Fsig = 1; % Frequency of signal (in Hz)</w:t>
      </w:r>
    </w:p>
    <w:p w14:paraId="38260E35">
      <w:pPr>
        <w:rPr>
          <w:rFonts w:hint="default" w:cs="Times New Roman" w:asciiTheme="minorAscii" w:hAnsiTheme="minorAscii"/>
          <w:lang w:val="en-US"/>
        </w:rPr>
      </w:pPr>
      <w:r>
        <w:rPr>
          <w:rFonts w:hint="default" w:cs="Times New Roman" w:asciiTheme="minorAscii" w:hAnsiTheme="minorAscii"/>
          <w:lang w:val="en-US"/>
        </w:rPr>
        <w:t>Fs = 100; % Sampling frequency (in Hz)</w:t>
      </w:r>
    </w:p>
    <w:p w14:paraId="38FBC19B">
      <w:pPr>
        <w:rPr>
          <w:rFonts w:hint="default" w:cs="Times New Roman" w:asciiTheme="minorAscii" w:hAnsiTheme="minorAscii"/>
          <w:lang w:val="en-US"/>
        </w:rPr>
      </w:pPr>
      <w:r>
        <w:rPr>
          <w:rFonts w:hint="default" w:cs="Times New Roman" w:asciiTheme="minorAscii" w:hAnsiTheme="minorAscii"/>
          <w:lang w:val="en-US"/>
        </w:rPr>
        <w:t>Amp = 1; % Amplitude of signal (in V)</w:t>
      </w:r>
    </w:p>
    <w:p w14:paraId="420F3E56">
      <w:pPr>
        <w:rPr>
          <w:rFonts w:hint="default" w:cs="Times New Roman" w:asciiTheme="minorAscii" w:hAnsiTheme="minorAscii"/>
          <w:lang w:val="en-US"/>
        </w:rPr>
      </w:pPr>
      <w:r>
        <w:rPr>
          <w:rFonts w:hint="default" w:cs="Times New Roman" w:asciiTheme="minorAscii" w:hAnsiTheme="minorAscii"/>
          <w:lang w:val="en-US"/>
        </w:rPr>
        <w:t>DC = 0; % DC component of signal (in V)</w:t>
      </w:r>
    </w:p>
    <w:p w14:paraId="39598BC4">
      <w:pPr>
        <w:rPr>
          <w:rFonts w:hint="default" w:cs="Times New Roman" w:asciiTheme="minorAscii" w:hAnsiTheme="minorAscii"/>
          <w:lang w:val="en-US"/>
        </w:rPr>
      </w:pPr>
      <w:r>
        <w:rPr>
          <w:rFonts w:hint="default" w:cs="Times New Roman" w:asciiTheme="minorAscii" w:hAnsiTheme="minorAscii"/>
          <w:lang w:val="en-US"/>
        </w:rPr>
        <w:t>SNR_1 = 10; % Signal-to-noise ratio for case a (in dB)</w:t>
      </w:r>
    </w:p>
    <w:p w14:paraId="628EC7AC">
      <w:pPr>
        <w:rPr>
          <w:rFonts w:hint="default" w:cs="Times New Roman" w:asciiTheme="minorAscii" w:hAnsiTheme="minorAscii"/>
          <w:lang w:val="en-US"/>
        </w:rPr>
      </w:pPr>
      <w:r>
        <w:rPr>
          <w:rFonts w:hint="default" w:cs="Times New Roman" w:asciiTheme="minorAscii" w:hAnsiTheme="minorAscii"/>
          <w:lang w:val="en-US"/>
        </w:rPr>
        <w:t>SNR_2 = 25; % Signal-to-noise ratio for case b (in dB)</w:t>
      </w:r>
    </w:p>
    <w:p w14:paraId="7934CE84">
      <w:pPr>
        <w:rPr>
          <w:rFonts w:hint="default" w:cs="Times New Roman" w:asciiTheme="minorAscii" w:hAnsiTheme="minorAscii"/>
          <w:lang w:val="en-US"/>
        </w:rPr>
      </w:pPr>
    </w:p>
    <w:p w14:paraId="763E4999">
      <w:pPr>
        <w:rPr>
          <w:rFonts w:hint="default" w:cs="Times New Roman" w:asciiTheme="minorAscii" w:hAnsiTheme="minorAscii"/>
          <w:lang w:val="en-US"/>
        </w:rPr>
      </w:pPr>
      <w:r>
        <w:rPr>
          <w:rFonts w:hint="default" w:cs="Times New Roman" w:asciiTheme="minorAscii" w:hAnsiTheme="minorAscii"/>
          <w:lang w:val="en-US"/>
        </w:rPr>
        <w:t>% Calculate signal parameters</w:t>
      </w:r>
    </w:p>
    <w:p w14:paraId="62F6992C">
      <w:pPr>
        <w:rPr>
          <w:rFonts w:hint="default" w:cs="Times New Roman" w:asciiTheme="minorAscii" w:hAnsiTheme="minorAscii"/>
          <w:lang w:val="en-US"/>
        </w:rPr>
      </w:pPr>
      <w:r>
        <w:rPr>
          <w:rFonts w:hint="default" w:cs="Times New Roman" w:asciiTheme="minorAscii" w:hAnsiTheme="minorAscii"/>
          <w:lang w:val="en-US"/>
        </w:rPr>
        <w:t>T = 1/Fsig; % Period of signal (in seconds)</w:t>
      </w:r>
    </w:p>
    <w:p w14:paraId="18BC9ACB">
      <w:pPr>
        <w:rPr>
          <w:rFonts w:hint="default" w:cs="Times New Roman" w:asciiTheme="minorAscii" w:hAnsiTheme="minorAscii"/>
          <w:lang w:val="en-US"/>
        </w:rPr>
      </w:pPr>
      <w:r>
        <w:rPr>
          <w:rFonts w:hint="default" w:cs="Times New Roman" w:asciiTheme="minorAscii" w:hAnsiTheme="minorAscii"/>
          <w:lang w:val="en-US"/>
        </w:rPr>
        <w:t>N = round(P*Fs); % Number of samples</w:t>
      </w:r>
    </w:p>
    <w:p w14:paraId="2F84E151">
      <w:pPr>
        <w:rPr>
          <w:rFonts w:hint="default" w:cs="Times New Roman" w:asciiTheme="minorAscii" w:hAnsiTheme="minorAscii"/>
          <w:lang w:val="en-US"/>
        </w:rPr>
      </w:pPr>
      <w:r>
        <w:rPr>
          <w:rFonts w:hint="default" w:cs="Times New Roman" w:asciiTheme="minorAscii" w:hAnsiTheme="minorAscii"/>
          <w:lang w:val="en-US"/>
        </w:rPr>
        <w:t>t = (0:N-1)/Fs; % Time vector (in seconds)</w:t>
      </w:r>
    </w:p>
    <w:p w14:paraId="5CD2A5EB">
      <w:pPr>
        <w:rPr>
          <w:rFonts w:hint="default" w:cs="Times New Roman" w:asciiTheme="minorAscii" w:hAnsiTheme="minorAscii"/>
          <w:lang w:val="en-US"/>
        </w:rPr>
      </w:pPr>
      <w:r>
        <w:rPr>
          <w:rFonts w:hint="default" w:cs="Times New Roman" w:asciiTheme="minorAscii" w:hAnsiTheme="minorAscii"/>
          <w:lang w:val="en-US"/>
        </w:rPr>
        <w:t>s = Amp*sin(2*pi*Fsig*t)+DC; % Signal</w:t>
      </w:r>
    </w:p>
    <w:p w14:paraId="23270E97">
      <w:pPr>
        <w:rPr>
          <w:rFonts w:hint="default" w:cs="Times New Roman" w:asciiTheme="minorAscii" w:hAnsiTheme="minorAscii"/>
          <w:lang w:val="en-US"/>
        </w:rPr>
      </w:pPr>
    </w:p>
    <w:p w14:paraId="4079F499">
      <w:pPr>
        <w:rPr>
          <w:rFonts w:hint="default" w:cs="Times New Roman" w:asciiTheme="minorAscii" w:hAnsiTheme="minorAscii"/>
          <w:lang w:val="en-US"/>
        </w:rPr>
      </w:pPr>
      <w:r>
        <w:rPr>
          <w:rFonts w:hint="default" w:cs="Times New Roman" w:asciiTheme="minorAscii" w:hAnsiTheme="minorAscii"/>
          <w:lang w:val="en-US"/>
        </w:rPr>
        <w:t>% Calculate noise parameters</w:t>
      </w:r>
    </w:p>
    <w:p w14:paraId="553F1FDE">
      <w:pPr>
        <w:rPr>
          <w:rFonts w:hint="default" w:cs="Times New Roman" w:asciiTheme="minorAscii" w:hAnsiTheme="minorAscii"/>
          <w:lang w:val="en-US"/>
        </w:rPr>
      </w:pPr>
      <w:r>
        <w:rPr>
          <w:rFonts w:hint="default" w:cs="Times New Roman" w:asciiTheme="minorAscii" w:hAnsiTheme="minorAscii"/>
          <w:lang w:val="en-US"/>
        </w:rPr>
        <w:t>URMS_signal = sqrt((DC^2+(Amp^2)/2)); % RMS value of signal</w:t>
      </w:r>
    </w:p>
    <w:p w14:paraId="5FFD65C0">
      <w:pPr>
        <w:rPr>
          <w:rFonts w:hint="default" w:cs="Times New Roman" w:asciiTheme="minorAscii" w:hAnsiTheme="minorAscii"/>
          <w:lang w:val="en-US"/>
        </w:rPr>
      </w:pPr>
      <w:r>
        <w:rPr>
          <w:rFonts w:hint="default" w:cs="Times New Roman" w:asciiTheme="minorAscii" w:hAnsiTheme="minorAscii"/>
          <w:lang w:val="en-US"/>
        </w:rPr>
        <w:t>URMS_noise_1 = URMS_signal/10^(SNR_1/20); % RMS value of noise for case a</w:t>
      </w:r>
    </w:p>
    <w:p w14:paraId="0D14093B">
      <w:pPr>
        <w:rPr>
          <w:rFonts w:hint="default" w:cs="Times New Roman" w:asciiTheme="minorAscii" w:hAnsiTheme="minorAscii"/>
          <w:lang w:val="en-US"/>
        </w:rPr>
      </w:pPr>
      <w:r>
        <w:rPr>
          <w:rFonts w:hint="default" w:cs="Times New Roman" w:asciiTheme="minorAscii" w:hAnsiTheme="minorAscii"/>
          <w:lang w:val="en-US"/>
        </w:rPr>
        <w:t>noise_1 = URMS_noise_1*randn(size(t)); % Noise signal for case a</w:t>
      </w:r>
    </w:p>
    <w:p w14:paraId="106B8414">
      <w:pPr>
        <w:rPr>
          <w:rFonts w:hint="default" w:cs="Times New Roman" w:asciiTheme="minorAscii" w:hAnsiTheme="minorAscii"/>
          <w:lang w:val="en-US"/>
        </w:rPr>
      </w:pPr>
      <w:r>
        <w:rPr>
          <w:rFonts w:hint="default" w:cs="Times New Roman" w:asciiTheme="minorAscii" w:hAnsiTheme="minorAscii"/>
          <w:lang w:val="en-US"/>
        </w:rPr>
        <w:t>URMS_noise_2 = URMS_signal/10^(SNR_2/20); % RMS value of noise for case b</w:t>
      </w:r>
    </w:p>
    <w:p w14:paraId="39A7BEC6">
      <w:pPr>
        <w:rPr>
          <w:rFonts w:hint="default" w:cs="Times New Roman" w:asciiTheme="minorAscii" w:hAnsiTheme="minorAscii"/>
          <w:lang w:val="en-US"/>
        </w:rPr>
      </w:pPr>
      <w:r>
        <w:rPr>
          <w:rFonts w:hint="default" w:cs="Times New Roman" w:asciiTheme="minorAscii" w:hAnsiTheme="minorAscii"/>
          <w:lang w:val="en-US"/>
        </w:rPr>
        <w:t>noise_2 = URMS_noise_2*randn(size(t)); % Noise signal for case b</w:t>
      </w:r>
    </w:p>
    <w:p w14:paraId="39362E65">
      <w:pPr>
        <w:rPr>
          <w:rFonts w:hint="default" w:cs="Times New Roman" w:asciiTheme="minorAscii" w:hAnsiTheme="minorAscii"/>
          <w:lang w:val="en-US"/>
        </w:rPr>
      </w:pPr>
    </w:p>
    <w:p w14:paraId="1BC766EC">
      <w:pPr>
        <w:rPr>
          <w:rFonts w:hint="default" w:cs="Times New Roman" w:asciiTheme="minorAscii" w:hAnsiTheme="minorAscii"/>
          <w:lang w:val="en-US"/>
        </w:rPr>
      </w:pPr>
      <w:r>
        <w:rPr>
          <w:rFonts w:hint="default" w:cs="Times New Roman" w:asciiTheme="minorAscii" w:hAnsiTheme="minorAscii"/>
          <w:lang w:val="en-US"/>
        </w:rPr>
        <w:t>% Plot signals for case a</w:t>
      </w:r>
    </w:p>
    <w:p w14:paraId="0E7EE76A">
      <w:pPr>
        <w:rPr>
          <w:rFonts w:hint="default" w:cs="Times New Roman" w:asciiTheme="minorAscii" w:hAnsiTheme="minorAscii"/>
          <w:lang w:val="en-US"/>
        </w:rPr>
      </w:pPr>
      <w:r>
        <w:rPr>
          <w:rFonts w:hint="default" w:cs="Times New Roman" w:asciiTheme="minorAscii" w:hAnsiTheme="minorAscii"/>
          <w:lang w:val="en-US"/>
        </w:rPr>
        <w:t>figure(1)</w:t>
      </w:r>
    </w:p>
    <w:p w14:paraId="50B94EA8">
      <w:pPr>
        <w:rPr>
          <w:rFonts w:hint="default" w:cs="Times New Roman" w:asciiTheme="minorAscii" w:hAnsiTheme="minorAscii"/>
          <w:lang w:val="en-US"/>
        </w:rPr>
      </w:pPr>
      <w:r>
        <w:rPr>
          <w:rFonts w:hint="default" w:cs="Times New Roman" w:asciiTheme="minorAscii" w:hAnsiTheme="minorAscii"/>
          <w:lang w:val="en-US"/>
        </w:rPr>
        <w:t>plot(t, s)</w:t>
      </w:r>
    </w:p>
    <w:p w14:paraId="03F4B835">
      <w:pPr>
        <w:rPr>
          <w:rFonts w:hint="default" w:cs="Times New Roman" w:asciiTheme="minorAscii" w:hAnsiTheme="minorAscii"/>
          <w:lang w:val="en-US"/>
        </w:rPr>
      </w:pPr>
      <w:r>
        <w:rPr>
          <w:rFonts w:hint="default" w:cs="Times New Roman" w:asciiTheme="minorAscii" w:hAnsiTheme="minorAscii"/>
          <w:lang w:val="en-US"/>
        </w:rPr>
        <w:t>hold on</w:t>
      </w:r>
    </w:p>
    <w:p w14:paraId="18C83E80">
      <w:pPr>
        <w:rPr>
          <w:rFonts w:hint="default" w:cs="Times New Roman" w:asciiTheme="minorAscii" w:hAnsiTheme="minorAscii"/>
          <w:lang w:val="en-US"/>
        </w:rPr>
      </w:pPr>
      <w:r>
        <w:rPr>
          <w:rFonts w:hint="default" w:cs="Times New Roman" w:asciiTheme="minorAscii" w:hAnsiTheme="minorAscii"/>
          <w:lang w:val="en-US"/>
        </w:rPr>
        <w:t>plot(t, noise_1)</w:t>
      </w:r>
    </w:p>
    <w:p w14:paraId="45A0DA20">
      <w:pPr>
        <w:rPr>
          <w:rFonts w:hint="default" w:cs="Times New Roman" w:asciiTheme="minorAscii" w:hAnsiTheme="minorAscii"/>
          <w:lang w:val="en-US"/>
        </w:rPr>
      </w:pPr>
      <w:r>
        <w:rPr>
          <w:rFonts w:hint="default" w:cs="Times New Roman" w:asciiTheme="minorAscii" w:hAnsiTheme="minorAscii"/>
          <w:lang w:val="en-US"/>
        </w:rPr>
        <w:t>title('Sinusoidal Signal and Noise (SNR = 10 dB)')</w:t>
      </w:r>
    </w:p>
    <w:p w14:paraId="0D8155FD">
      <w:pPr>
        <w:rPr>
          <w:rFonts w:hint="default" w:cs="Times New Roman" w:asciiTheme="minorAscii" w:hAnsiTheme="minorAscii"/>
          <w:lang w:val="en-US"/>
        </w:rPr>
      </w:pPr>
      <w:r>
        <w:rPr>
          <w:rFonts w:hint="default" w:cs="Times New Roman" w:asciiTheme="minorAscii" w:hAnsiTheme="minorAscii"/>
          <w:lang w:val="en-US"/>
        </w:rPr>
        <w:t>xlabel('Time (s)')</w:t>
      </w:r>
    </w:p>
    <w:p w14:paraId="0D8C9E85">
      <w:pPr>
        <w:rPr>
          <w:rFonts w:hint="default" w:cs="Times New Roman" w:asciiTheme="minorAscii" w:hAnsiTheme="minorAscii"/>
          <w:lang w:val="en-US"/>
        </w:rPr>
      </w:pPr>
      <w:r>
        <w:rPr>
          <w:rFonts w:hint="default" w:cs="Times New Roman" w:asciiTheme="minorAscii" w:hAnsiTheme="minorAscii"/>
          <w:lang w:val="en-US"/>
        </w:rPr>
        <w:t>ylabel('Amplitude (V)')</w:t>
      </w:r>
    </w:p>
    <w:p w14:paraId="12EC4A6C">
      <w:pPr>
        <w:rPr>
          <w:rFonts w:hint="default" w:cs="Times New Roman" w:asciiTheme="minorAscii" w:hAnsiTheme="minorAscii"/>
          <w:lang w:val="en-US"/>
        </w:rPr>
      </w:pPr>
      <w:r>
        <w:rPr>
          <w:rFonts w:hint="default" w:cs="Times New Roman" w:asciiTheme="minorAscii" w:hAnsiTheme="minorAscii"/>
          <w:lang w:val="en-US"/>
        </w:rPr>
        <w:t>legend('Signal', 'Noise')</w:t>
      </w:r>
    </w:p>
    <w:p w14:paraId="1EC93F8A">
      <w:pPr>
        <w:rPr>
          <w:rFonts w:hint="default" w:cs="Times New Roman" w:asciiTheme="minorAscii" w:hAnsiTheme="minorAscii"/>
          <w:lang w:val="en-US"/>
        </w:rPr>
      </w:pPr>
    </w:p>
    <w:p w14:paraId="734133E4">
      <w:pPr>
        <w:rPr>
          <w:rFonts w:hint="default" w:cs="Times New Roman" w:asciiTheme="minorAscii" w:hAnsiTheme="minorAscii"/>
          <w:lang w:val="en-US"/>
        </w:rPr>
      </w:pPr>
      <w:r>
        <w:rPr>
          <w:rFonts w:hint="default" w:cs="Times New Roman" w:asciiTheme="minorAscii" w:hAnsiTheme="minorAscii"/>
          <w:lang w:val="en-US"/>
        </w:rPr>
        <w:t>% Plot signals for case b</w:t>
      </w:r>
    </w:p>
    <w:p w14:paraId="533777D8">
      <w:pPr>
        <w:rPr>
          <w:rFonts w:hint="default" w:cs="Times New Roman" w:asciiTheme="minorAscii" w:hAnsiTheme="minorAscii"/>
          <w:lang w:val="en-US"/>
        </w:rPr>
      </w:pPr>
      <w:r>
        <w:rPr>
          <w:rFonts w:hint="default" w:cs="Times New Roman" w:asciiTheme="minorAscii" w:hAnsiTheme="minorAscii"/>
          <w:lang w:val="en-US"/>
        </w:rPr>
        <w:t>figure(2)</w:t>
      </w:r>
    </w:p>
    <w:p w14:paraId="45AF3714">
      <w:pPr>
        <w:rPr>
          <w:rFonts w:hint="default" w:cs="Times New Roman" w:asciiTheme="minorAscii" w:hAnsiTheme="minorAscii"/>
          <w:lang w:val="en-US"/>
        </w:rPr>
      </w:pPr>
      <w:r>
        <w:rPr>
          <w:rFonts w:hint="default" w:cs="Times New Roman" w:asciiTheme="minorAscii" w:hAnsiTheme="minorAscii"/>
          <w:lang w:val="en-US"/>
        </w:rPr>
        <w:t>plot(t, s)</w:t>
      </w:r>
    </w:p>
    <w:p w14:paraId="01A4160B">
      <w:pPr>
        <w:rPr>
          <w:rFonts w:hint="default" w:cs="Times New Roman" w:asciiTheme="minorAscii" w:hAnsiTheme="minorAscii"/>
          <w:lang w:val="en-US"/>
        </w:rPr>
      </w:pPr>
      <w:r>
        <w:rPr>
          <w:rFonts w:hint="default" w:cs="Times New Roman" w:asciiTheme="minorAscii" w:hAnsiTheme="minorAscii"/>
          <w:lang w:val="en-US"/>
        </w:rPr>
        <w:t>hold on</w:t>
      </w:r>
    </w:p>
    <w:p w14:paraId="5AC63C1D">
      <w:pPr>
        <w:rPr>
          <w:rFonts w:hint="default" w:cs="Times New Roman" w:asciiTheme="minorAscii" w:hAnsiTheme="minorAscii"/>
          <w:lang w:val="en-US"/>
        </w:rPr>
      </w:pPr>
      <w:r>
        <w:rPr>
          <w:rFonts w:hint="default" w:cs="Times New Roman" w:asciiTheme="minorAscii" w:hAnsiTheme="minorAscii"/>
          <w:lang w:val="en-US"/>
        </w:rPr>
        <w:t>plot(t, noise_2)</w:t>
      </w:r>
    </w:p>
    <w:p w14:paraId="51D04EDA">
      <w:pPr>
        <w:rPr>
          <w:rFonts w:hint="default" w:cs="Times New Roman" w:asciiTheme="minorAscii" w:hAnsiTheme="minorAscii"/>
          <w:lang w:val="en-US"/>
        </w:rPr>
      </w:pPr>
      <w:r>
        <w:rPr>
          <w:rFonts w:hint="default" w:cs="Times New Roman" w:asciiTheme="minorAscii" w:hAnsiTheme="minorAscii"/>
          <w:lang w:val="en-US"/>
        </w:rPr>
        <w:t>title('Sinusoidal Signal and Noise (SNR = 25 dB)')</w:t>
      </w:r>
    </w:p>
    <w:p w14:paraId="70B90F72">
      <w:pPr>
        <w:rPr>
          <w:rFonts w:hint="default" w:cs="Times New Roman" w:asciiTheme="minorAscii" w:hAnsiTheme="minorAscii"/>
          <w:lang w:val="en-US"/>
        </w:rPr>
      </w:pPr>
      <w:r>
        <w:rPr>
          <w:rFonts w:hint="default" w:cs="Times New Roman" w:asciiTheme="minorAscii" w:hAnsiTheme="minorAscii"/>
          <w:lang w:val="en-US"/>
        </w:rPr>
        <w:t>xlabel('Time (s)')</w:t>
      </w:r>
    </w:p>
    <w:p w14:paraId="1ADB2401">
      <w:pPr>
        <w:rPr>
          <w:rFonts w:hint="default" w:cs="Times New Roman" w:asciiTheme="minorAscii" w:hAnsiTheme="minorAscii"/>
          <w:lang w:val="en-US"/>
        </w:rPr>
      </w:pPr>
      <w:r>
        <w:rPr>
          <w:rFonts w:hint="default" w:cs="Times New Roman" w:asciiTheme="minorAscii" w:hAnsiTheme="minorAscii"/>
          <w:lang w:val="en-US"/>
        </w:rPr>
        <w:t>ylabel('Amplitude (V)')</w:t>
      </w:r>
    </w:p>
    <w:p w14:paraId="7BA7E06F">
      <w:pPr>
        <w:rPr>
          <w:rFonts w:hint="default" w:cs="Times New Roman" w:asciiTheme="minorAscii" w:hAnsiTheme="minorAscii"/>
          <w:lang w:val="en-US"/>
        </w:rPr>
      </w:pPr>
      <w:r>
        <w:rPr>
          <w:rFonts w:hint="default" w:cs="Times New Roman" w:asciiTheme="minorAscii" w:hAnsiTheme="minorAscii"/>
          <w:lang w:val="en-US"/>
        </w:rPr>
        <w:t>legend('Signal', 'Noise')</w:t>
      </w:r>
    </w:p>
    <w:p w14:paraId="5C7F5087">
      <w:pPr>
        <w:rPr>
          <w:rFonts w:hint="default" w:cs="Times New Roman" w:asciiTheme="minorAscii" w:hAnsiTheme="minorAscii"/>
          <w:lang w:val="en-US"/>
        </w:rPr>
      </w:pPr>
    </w:p>
    <w:p w14:paraId="4F5E0138">
      <w:pPr>
        <w:rPr>
          <w:rFonts w:hint="default" w:cs="Times New Roman" w:asciiTheme="minorAscii" w:hAnsiTheme="minorAscii"/>
          <w:lang w:val="en-US"/>
        </w:rPr>
      </w:pPr>
      <w:r>
        <w:rPr>
          <w:rFonts w:hint="default" w:cs="Times New Roman" w:asciiTheme="minorAscii" w:hAnsiTheme="minorAscii"/>
          <w:lang w:val="en-US"/>
        </w:rPr>
        <w:t>% Add noise to signal for case a</w:t>
      </w:r>
    </w:p>
    <w:p w14:paraId="06BAFD90">
      <w:pPr>
        <w:rPr>
          <w:rFonts w:hint="default" w:cs="Times New Roman" w:asciiTheme="minorAscii" w:hAnsiTheme="minorAscii"/>
          <w:lang w:val="en-US"/>
        </w:rPr>
      </w:pPr>
      <w:r>
        <w:rPr>
          <w:rFonts w:hint="default" w:cs="Times New Roman" w:asciiTheme="minorAscii" w:hAnsiTheme="minorAscii"/>
          <w:lang w:val="en-US"/>
        </w:rPr>
        <w:t>x_1 = s + noise_1;</w:t>
      </w:r>
    </w:p>
    <w:p w14:paraId="20A94EF9">
      <w:pPr>
        <w:rPr>
          <w:rFonts w:hint="default" w:cs="Times New Roman" w:asciiTheme="minorAscii" w:hAnsiTheme="minorAscii"/>
          <w:lang w:val="en-US"/>
        </w:rPr>
      </w:pPr>
    </w:p>
    <w:p w14:paraId="05EE243B">
      <w:pPr>
        <w:rPr>
          <w:rFonts w:hint="default" w:cs="Times New Roman" w:asciiTheme="minorAscii" w:hAnsiTheme="minorAscii"/>
          <w:lang w:val="en-US"/>
        </w:rPr>
      </w:pPr>
      <w:r>
        <w:rPr>
          <w:rFonts w:hint="default" w:cs="Times New Roman" w:asciiTheme="minorAscii" w:hAnsiTheme="minorAscii"/>
          <w:lang w:val="en-US"/>
        </w:rPr>
        <w:t>% Calculate actual SNR for case a</w:t>
      </w:r>
    </w:p>
    <w:p w14:paraId="0FCDC1F2">
      <w:pPr>
        <w:rPr>
          <w:rFonts w:hint="default" w:cs="Times New Roman" w:asciiTheme="minorAscii" w:hAnsiTheme="minorAscii"/>
          <w:lang w:val="en-US"/>
        </w:rPr>
      </w:pPr>
      <w:r>
        <w:rPr>
          <w:rFonts w:hint="default" w:cs="Times New Roman" w:asciiTheme="minorAscii" w:hAnsiTheme="minorAscii"/>
          <w:lang w:val="en-US"/>
        </w:rPr>
        <w:t>Psignal_1 = Amp^2/2;</w:t>
      </w:r>
    </w:p>
    <w:p w14:paraId="50859B9F">
      <w:pPr>
        <w:rPr>
          <w:rFonts w:hint="default" w:cs="Times New Roman" w:asciiTheme="minorAscii" w:hAnsiTheme="minorAscii"/>
          <w:lang w:val="en-US"/>
        </w:rPr>
      </w:pPr>
      <w:r>
        <w:rPr>
          <w:rFonts w:hint="default" w:cs="Times New Roman" w:asciiTheme="minorAscii" w:hAnsiTheme="minorAscii"/>
          <w:lang w:val="en-US"/>
        </w:rPr>
        <w:t>Pnoise_1 = URMS_noise_1^2;</w:t>
      </w:r>
    </w:p>
    <w:p w14:paraId="50D275F6">
      <w:pPr>
        <w:rPr>
          <w:rFonts w:hint="default" w:cs="Times New Roman" w:asciiTheme="minorAscii" w:hAnsiTheme="minorAscii"/>
          <w:lang w:val="en-US"/>
        </w:rPr>
      </w:pPr>
      <w:r>
        <w:rPr>
          <w:rFonts w:hint="default" w:cs="Times New Roman" w:asciiTheme="minorAscii" w:hAnsiTheme="minorAscii"/>
          <w:lang w:val="en-US"/>
        </w:rPr>
        <w:t>SNR_actual_1 = 10*log10(Psignal_1/Pnoise_1);</w:t>
      </w:r>
    </w:p>
    <w:p w14:paraId="43D7DA3D">
      <w:pPr>
        <w:rPr>
          <w:rFonts w:hint="default" w:cs="Times New Roman" w:asciiTheme="minorAscii" w:hAnsiTheme="minorAscii"/>
          <w:lang w:val="en-US"/>
        </w:rPr>
      </w:pPr>
    </w:p>
    <w:p w14:paraId="41B073CB">
      <w:pPr>
        <w:rPr>
          <w:rFonts w:hint="default" w:cs="Times New Roman" w:asciiTheme="minorAscii" w:hAnsiTheme="minorAscii"/>
          <w:lang w:val="en-US"/>
        </w:rPr>
      </w:pPr>
      <w:r>
        <w:rPr>
          <w:rFonts w:hint="default" w:cs="Times New Roman" w:asciiTheme="minorAscii" w:hAnsiTheme="minorAscii"/>
          <w:lang w:val="en-US"/>
        </w:rPr>
        <w:t>% Plot signal with noise for case a</w:t>
      </w:r>
    </w:p>
    <w:p w14:paraId="6A9D4966">
      <w:pPr>
        <w:rPr>
          <w:rFonts w:hint="default" w:cs="Times New Roman" w:asciiTheme="minorAscii" w:hAnsiTheme="minorAscii"/>
          <w:lang w:val="en-US"/>
        </w:rPr>
      </w:pPr>
      <w:r>
        <w:rPr>
          <w:rFonts w:hint="default" w:cs="Times New Roman" w:asciiTheme="minorAscii" w:hAnsiTheme="minorAscii"/>
          <w:lang w:val="en-US"/>
        </w:rPr>
        <w:t>figure(3)</w:t>
      </w:r>
    </w:p>
    <w:p w14:paraId="549411BF">
      <w:pPr>
        <w:rPr>
          <w:rFonts w:hint="default" w:cs="Times New Roman" w:asciiTheme="minorAscii" w:hAnsiTheme="minorAscii"/>
          <w:lang w:val="en-US"/>
        </w:rPr>
      </w:pPr>
      <w:r>
        <w:rPr>
          <w:rFonts w:hint="default" w:cs="Times New Roman" w:asciiTheme="minorAscii" w:hAnsiTheme="minorAscii"/>
          <w:lang w:val="en-US"/>
        </w:rPr>
        <w:t>plot(t, x_1)</w:t>
      </w:r>
    </w:p>
    <w:p w14:paraId="7137F77D">
      <w:pPr>
        <w:rPr>
          <w:rFonts w:hint="default" w:cs="Times New Roman" w:asciiTheme="minorAscii" w:hAnsiTheme="minorAscii"/>
          <w:lang w:val="en-US"/>
        </w:rPr>
      </w:pPr>
      <w:r>
        <w:rPr>
          <w:rFonts w:hint="default" w:cs="Times New Roman" w:asciiTheme="minorAscii" w:hAnsiTheme="minorAscii"/>
          <w:lang w:val="en-US"/>
        </w:rPr>
        <w:t>title(sprintf('Signal with Noise (SNR = %.2f dB)', SNR_actual_1))</w:t>
      </w:r>
    </w:p>
    <w:p w14:paraId="38F567AB">
      <w:pPr>
        <w:rPr>
          <w:rFonts w:hint="default" w:cs="Times New Roman" w:asciiTheme="minorAscii" w:hAnsiTheme="minorAscii"/>
          <w:lang w:val="en-US"/>
        </w:rPr>
      </w:pPr>
      <w:r>
        <w:rPr>
          <w:rFonts w:hint="default" w:cs="Times New Roman" w:asciiTheme="minorAscii" w:hAnsiTheme="minorAscii"/>
          <w:lang w:val="en-US"/>
        </w:rPr>
        <w:t>xlabel('Time (s)')</w:t>
      </w:r>
    </w:p>
    <w:p w14:paraId="0892461C">
      <w:pPr>
        <w:rPr>
          <w:rFonts w:hint="default" w:cs="Times New Roman" w:asciiTheme="minorAscii" w:hAnsiTheme="minorAscii"/>
          <w:lang w:val="en-US"/>
        </w:rPr>
      </w:pPr>
      <w:r>
        <w:rPr>
          <w:rFonts w:hint="default" w:cs="Times New Roman" w:asciiTheme="minorAscii" w:hAnsiTheme="minorAscii"/>
          <w:lang w:val="en-US"/>
        </w:rPr>
        <w:t>ylabel('Amplitude (V)')</w:t>
      </w:r>
    </w:p>
    <w:p w14:paraId="23806DB2">
      <w:pPr>
        <w:rPr>
          <w:rFonts w:hint="default" w:cs="Times New Roman" w:asciiTheme="minorAscii" w:hAnsiTheme="minorAscii"/>
          <w:lang w:val="en-US"/>
        </w:rPr>
      </w:pPr>
    </w:p>
    <w:p w14:paraId="14525B7D">
      <w:pPr>
        <w:rPr>
          <w:rFonts w:hint="default" w:cs="Times New Roman" w:asciiTheme="minorAscii" w:hAnsiTheme="minorAscii"/>
          <w:lang w:val="en-US"/>
        </w:rPr>
      </w:pPr>
      <w:r>
        <w:rPr>
          <w:rFonts w:hint="default" w:cs="Times New Roman" w:asciiTheme="minorAscii" w:hAnsiTheme="minorAscii"/>
          <w:lang w:val="en-US"/>
        </w:rPr>
        <w:t>% Add noise to signal for case b</w:t>
      </w:r>
    </w:p>
    <w:p w14:paraId="1FACBEFD">
      <w:pPr>
        <w:rPr>
          <w:rFonts w:hint="default" w:cs="Times New Roman" w:asciiTheme="minorAscii" w:hAnsiTheme="minorAscii"/>
          <w:lang w:val="en-US"/>
        </w:rPr>
      </w:pPr>
      <w:r>
        <w:rPr>
          <w:rFonts w:hint="default" w:cs="Times New Roman" w:asciiTheme="minorAscii" w:hAnsiTheme="minorAscii"/>
          <w:lang w:val="en-US"/>
        </w:rPr>
        <w:t>x_2 = s + noise_2;</w:t>
      </w:r>
    </w:p>
    <w:p w14:paraId="309ECC5C">
      <w:pPr>
        <w:rPr>
          <w:rFonts w:hint="default" w:cs="Times New Roman" w:asciiTheme="minorAscii" w:hAnsiTheme="minorAscii"/>
          <w:lang w:val="en-US"/>
        </w:rPr>
      </w:pPr>
    </w:p>
    <w:p w14:paraId="03DB4DF7">
      <w:pPr>
        <w:rPr>
          <w:rFonts w:hint="default" w:cs="Times New Roman" w:asciiTheme="minorAscii" w:hAnsiTheme="minorAscii"/>
          <w:lang w:val="en-US"/>
        </w:rPr>
      </w:pPr>
      <w:r>
        <w:rPr>
          <w:rFonts w:hint="default" w:cs="Times New Roman" w:asciiTheme="minorAscii" w:hAnsiTheme="minorAscii"/>
          <w:lang w:val="en-US"/>
        </w:rPr>
        <w:t>% Calculate actual SNR for case b</w:t>
      </w:r>
    </w:p>
    <w:p w14:paraId="4CB766B7">
      <w:pPr>
        <w:rPr>
          <w:rFonts w:hint="default" w:cs="Times New Roman" w:asciiTheme="minorAscii" w:hAnsiTheme="minorAscii"/>
          <w:lang w:val="en-US"/>
        </w:rPr>
      </w:pPr>
      <w:r>
        <w:rPr>
          <w:rFonts w:hint="default" w:cs="Times New Roman" w:asciiTheme="minorAscii" w:hAnsiTheme="minorAscii"/>
          <w:lang w:val="en-US"/>
        </w:rPr>
        <w:t>Psignal_2 = Amp^2/2;</w:t>
      </w:r>
    </w:p>
    <w:p w14:paraId="59CAF2D9">
      <w:pPr>
        <w:rPr>
          <w:rFonts w:hint="default" w:cs="Times New Roman" w:asciiTheme="minorAscii" w:hAnsiTheme="minorAscii"/>
          <w:lang w:val="en-US"/>
        </w:rPr>
      </w:pPr>
      <w:r>
        <w:rPr>
          <w:rFonts w:hint="default" w:cs="Times New Roman" w:asciiTheme="minorAscii" w:hAnsiTheme="minorAscii"/>
          <w:lang w:val="en-US"/>
        </w:rPr>
        <w:t>Pnoise_2 = URMS_noise_2^2;</w:t>
      </w:r>
    </w:p>
    <w:p w14:paraId="4A299801">
      <w:pPr>
        <w:rPr>
          <w:rFonts w:hint="default" w:cs="Times New Roman" w:asciiTheme="minorAscii" w:hAnsiTheme="minorAscii"/>
          <w:lang w:val="en-US"/>
        </w:rPr>
      </w:pPr>
      <w:r>
        <w:rPr>
          <w:rFonts w:hint="default" w:cs="Times New Roman" w:asciiTheme="minorAscii" w:hAnsiTheme="minorAscii"/>
          <w:lang w:val="en-US"/>
        </w:rPr>
        <w:t>SNR_actual_2 = 10*log10(Psignal_2/Pnoise_2);</w:t>
      </w:r>
    </w:p>
    <w:p w14:paraId="26BF9457">
      <w:pPr>
        <w:rPr>
          <w:rFonts w:hint="default" w:cs="Times New Roman" w:asciiTheme="minorAscii" w:hAnsiTheme="minorAscii"/>
          <w:lang w:val="en-US"/>
        </w:rPr>
      </w:pPr>
    </w:p>
    <w:p w14:paraId="3A7DAB9D">
      <w:pPr>
        <w:rPr>
          <w:rFonts w:hint="default" w:cs="Times New Roman" w:asciiTheme="minorAscii" w:hAnsiTheme="minorAscii"/>
          <w:lang w:val="en-US"/>
        </w:rPr>
      </w:pPr>
      <w:r>
        <w:rPr>
          <w:rFonts w:hint="default" w:cs="Times New Roman" w:asciiTheme="minorAscii" w:hAnsiTheme="minorAscii"/>
          <w:lang w:val="en-US"/>
        </w:rPr>
        <w:t>% Plot signal with noise for case b</w:t>
      </w:r>
    </w:p>
    <w:p w14:paraId="14DEE913">
      <w:pPr>
        <w:rPr>
          <w:rFonts w:hint="default" w:cs="Times New Roman" w:asciiTheme="minorAscii" w:hAnsiTheme="minorAscii"/>
          <w:lang w:val="en-US"/>
        </w:rPr>
      </w:pPr>
      <w:r>
        <w:rPr>
          <w:rFonts w:hint="default" w:cs="Times New Roman" w:asciiTheme="minorAscii" w:hAnsiTheme="minorAscii"/>
          <w:lang w:val="en-US"/>
        </w:rPr>
        <w:t>figure(4)</w:t>
      </w:r>
    </w:p>
    <w:p w14:paraId="683506B3">
      <w:pPr>
        <w:rPr>
          <w:rFonts w:hint="default" w:cs="Times New Roman" w:asciiTheme="minorAscii" w:hAnsiTheme="minorAscii"/>
          <w:lang w:val="en-US"/>
        </w:rPr>
      </w:pPr>
      <w:r>
        <w:rPr>
          <w:rFonts w:hint="default" w:cs="Times New Roman" w:asciiTheme="minorAscii" w:hAnsiTheme="minorAscii"/>
          <w:lang w:val="en-US"/>
        </w:rPr>
        <w:t>plot(t, x_2)</w:t>
      </w:r>
    </w:p>
    <w:p w14:paraId="053ADA30">
      <w:pPr>
        <w:rPr>
          <w:rFonts w:hint="default" w:cs="Times New Roman" w:asciiTheme="minorAscii" w:hAnsiTheme="minorAscii"/>
          <w:lang w:val="en-US"/>
        </w:rPr>
      </w:pPr>
      <w:r>
        <w:rPr>
          <w:rFonts w:hint="default" w:cs="Times New Roman" w:asciiTheme="minorAscii" w:hAnsiTheme="minorAscii"/>
          <w:lang w:val="en-US"/>
        </w:rPr>
        <w:t>title(sprintf('Signal with Noise (SNR = %.2f dB)', SNR_actual_2))</w:t>
      </w:r>
    </w:p>
    <w:p w14:paraId="35DFE15E">
      <w:pPr>
        <w:rPr>
          <w:rFonts w:hint="default" w:cs="Times New Roman" w:asciiTheme="minorAscii" w:hAnsiTheme="minorAscii"/>
          <w:lang w:val="en-US"/>
        </w:rPr>
      </w:pPr>
      <w:r>
        <w:rPr>
          <w:rFonts w:hint="default" w:cs="Times New Roman" w:asciiTheme="minorAscii" w:hAnsiTheme="minorAscii"/>
          <w:lang w:val="en-US"/>
        </w:rPr>
        <w:t>xlabel('Time (s)')</w:t>
      </w:r>
    </w:p>
    <w:p w14:paraId="01CDDB96">
      <w:pPr>
        <w:rPr>
          <w:rFonts w:hint="default" w:cs="Times New Roman" w:asciiTheme="minorAscii" w:hAnsiTheme="minorAscii"/>
          <w:lang w:val="en-US"/>
        </w:rPr>
      </w:pPr>
      <w:r>
        <w:rPr>
          <w:rFonts w:hint="default" w:cs="Times New Roman" w:asciiTheme="minorAscii" w:hAnsiTheme="minorAscii"/>
          <w:lang w:val="en-US"/>
        </w:rPr>
        <w:t>ylabel('Amplitude (V)')</w:t>
      </w:r>
    </w:p>
    <w:p w14:paraId="648C1E14">
      <w:pPr>
        <w:rPr>
          <w:rFonts w:hint="default" w:cs="Times New Roman" w:asciiTheme="minorAscii" w:hAnsiTheme="minorAscii"/>
          <w:lang w:val="en-US"/>
        </w:rPr>
      </w:pPr>
    </w:p>
    <w:p w14:paraId="14F7254D">
      <w:pPr>
        <w:rPr>
          <w:rFonts w:hint="default" w:cs="Times New Roman" w:asciiTheme="minorAscii" w:hAnsiTheme="minorAscii"/>
          <w:b/>
          <w:bCs/>
          <w:sz w:val="24"/>
          <w:szCs w:val="24"/>
          <w:lang w:val="en-US"/>
        </w:rPr>
      </w:pPr>
    </w:p>
    <w:p w14:paraId="5E12E552">
      <w:pPr>
        <w:numPr>
          <w:ilvl w:val="0"/>
          <w:numId w:val="0"/>
        </w:numPr>
        <w:snapToGrid/>
        <w:spacing w:line="240" w:lineRule="auto"/>
        <w:rPr>
          <w:rFonts w:hint="default" w:asciiTheme="minorAscii" w:hAnsiTheme="minorAscii"/>
          <w:sz w:val="24"/>
          <w:szCs w:val="24"/>
          <w:lang w:val="en-US"/>
        </w:rPr>
      </w:pPr>
      <w:r>
        <w:rPr>
          <w:rFonts w:hint="default" w:cs="Times New Roman" w:asciiTheme="minorAscii" w:hAnsiTheme="minorAscii"/>
          <w:b/>
          <w:bCs/>
          <w:sz w:val="24"/>
          <w:szCs w:val="24"/>
          <w:lang w:val="en-US"/>
        </w:rPr>
        <w:t>Comment</w:t>
      </w:r>
      <w:r>
        <w:rPr>
          <w:rFonts w:hint="default" w:cs="Times New Roman" w:asciiTheme="minorAscii" w:hAnsiTheme="minorAscii"/>
          <w:sz w:val="24"/>
          <w:szCs w:val="24"/>
          <w:lang w:val="en-US"/>
        </w:rPr>
        <w:t xml:space="preserve">: </w:t>
      </w:r>
      <w:r>
        <w:rPr>
          <w:rFonts w:hint="default" w:asciiTheme="minorAscii" w:hAnsiTheme="minorAscii"/>
          <w:sz w:val="24"/>
          <w:szCs w:val="24"/>
          <w:lang w:val="en-US"/>
        </w:rPr>
        <w:t>This code generates two sinusoidal signals with different levels of noise and plots them. The first signal has a signal-to-noise ratio (SNR) of 10 dB, while the second signal has an SNR of 25 dB. The code also calculates the actual SNR for each signal after adding noise and plots the resulting signals. The use of random noise ensures that each time the code is run, the noise signals will be different, allowing for different noise scenarios to be tested. The code is well-commented and uses variable names that are easy to understand, making it easy to follow and modify for different applications. Overall, this code is a good example of how to generate and analyze signals with different levels of noise.</w:t>
      </w:r>
    </w:p>
    <w:p w14:paraId="3D08E1B7">
      <w:pPr>
        <w:numPr>
          <w:ilvl w:val="0"/>
          <w:numId w:val="0"/>
        </w:numPr>
        <w:snapToGrid/>
        <w:spacing w:line="240" w:lineRule="auto"/>
        <w:rPr>
          <w:rFonts w:hint="default" w:asciiTheme="minorAscii" w:hAnsiTheme="minorAscii"/>
          <w:sz w:val="24"/>
          <w:szCs w:val="24"/>
          <w:lang w:val="en-US"/>
        </w:rPr>
      </w:pPr>
    </w:p>
    <w:p w14:paraId="2B82D09A">
      <w:pPr>
        <w:numPr>
          <w:ilvl w:val="0"/>
          <w:numId w:val="0"/>
        </w:numPr>
        <w:snapToGrid/>
        <w:spacing w:line="240" w:lineRule="auto"/>
        <w:rPr>
          <w:rFonts w:hint="default" w:asciiTheme="minorAscii" w:hAnsiTheme="minorAscii"/>
          <w:sz w:val="24"/>
          <w:szCs w:val="24"/>
          <w:lang w:val="en-US"/>
        </w:rPr>
      </w:pPr>
    </w:p>
    <w:p w14:paraId="54824BCC">
      <w:pPr>
        <w:numPr>
          <w:ilvl w:val="0"/>
          <w:numId w:val="0"/>
        </w:numPr>
        <w:snapToGrid/>
        <w:spacing w:line="240" w:lineRule="auto"/>
        <w:rPr>
          <w:rFonts w:hint="default" w:asciiTheme="minorAscii" w:hAnsiTheme="minorAscii"/>
          <w:sz w:val="24"/>
          <w:szCs w:val="24"/>
          <w:lang w:val="en-US"/>
        </w:rPr>
      </w:pPr>
    </w:p>
    <w:p w14:paraId="326D1653">
      <w:pPr>
        <w:numPr>
          <w:ilvl w:val="0"/>
          <w:numId w:val="0"/>
        </w:numPr>
        <w:snapToGrid/>
        <w:spacing w:line="240" w:lineRule="auto"/>
        <w:rPr>
          <w:rFonts w:hint="default" w:cs="Times New Roman" w:asciiTheme="minorAscii" w:hAnsiTheme="minorAscii"/>
          <w:sz w:val="24"/>
          <w:szCs w:val="24"/>
          <w:lang w:val="en-US"/>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08"/>
  <w:hyphenationZone w:val="425"/>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O1NDAzNTQ2NjY1NLNQ0lEKTi0uzszPAykwrAUA2JCPkiwAAAA="/>
  </w:docVars>
  <w:rsids>
    <w:rsidRoot w:val="00E076E3"/>
    <w:rsid w:val="002656B7"/>
    <w:rsid w:val="002A3B7A"/>
    <w:rsid w:val="002B2144"/>
    <w:rsid w:val="003379DB"/>
    <w:rsid w:val="0034662B"/>
    <w:rsid w:val="00481283"/>
    <w:rsid w:val="004F56BB"/>
    <w:rsid w:val="00515816"/>
    <w:rsid w:val="00523957"/>
    <w:rsid w:val="00621C19"/>
    <w:rsid w:val="00722F37"/>
    <w:rsid w:val="007D0DFF"/>
    <w:rsid w:val="007F67C2"/>
    <w:rsid w:val="00AB02AF"/>
    <w:rsid w:val="00C56435"/>
    <w:rsid w:val="00E076E3"/>
    <w:rsid w:val="00EA5493"/>
    <w:rsid w:val="00EF2EC2"/>
    <w:rsid w:val="00FB7A2F"/>
    <w:rsid w:val="010C0502"/>
    <w:rsid w:val="01115B19"/>
    <w:rsid w:val="011E1FE4"/>
    <w:rsid w:val="012B4701"/>
    <w:rsid w:val="0139540B"/>
    <w:rsid w:val="01877B89"/>
    <w:rsid w:val="01BD7A4F"/>
    <w:rsid w:val="02A93B2F"/>
    <w:rsid w:val="036418F4"/>
    <w:rsid w:val="036C34DA"/>
    <w:rsid w:val="03A32C74"/>
    <w:rsid w:val="03D94095"/>
    <w:rsid w:val="041651F4"/>
    <w:rsid w:val="04325B3B"/>
    <w:rsid w:val="04C609C8"/>
    <w:rsid w:val="054E09BE"/>
    <w:rsid w:val="05AF76AE"/>
    <w:rsid w:val="05CD31F6"/>
    <w:rsid w:val="07397B77"/>
    <w:rsid w:val="073A744C"/>
    <w:rsid w:val="073B52FD"/>
    <w:rsid w:val="079E79DA"/>
    <w:rsid w:val="088179A9"/>
    <w:rsid w:val="08BD6586"/>
    <w:rsid w:val="093D1475"/>
    <w:rsid w:val="09C53944"/>
    <w:rsid w:val="09D771D4"/>
    <w:rsid w:val="09E3201C"/>
    <w:rsid w:val="0A1026E6"/>
    <w:rsid w:val="0A180D0E"/>
    <w:rsid w:val="0A402FCB"/>
    <w:rsid w:val="0A4C02AD"/>
    <w:rsid w:val="0A4C1970"/>
    <w:rsid w:val="0ABC45EB"/>
    <w:rsid w:val="0AE95411"/>
    <w:rsid w:val="0B5C3E34"/>
    <w:rsid w:val="0C216E2C"/>
    <w:rsid w:val="0C5B233E"/>
    <w:rsid w:val="0C8F1FE8"/>
    <w:rsid w:val="0C9615C8"/>
    <w:rsid w:val="0CCA1507"/>
    <w:rsid w:val="0D044784"/>
    <w:rsid w:val="0D307327"/>
    <w:rsid w:val="0D4B23B2"/>
    <w:rsid w:val="0D9C676A"/>
    <w:rsid w:val="0DBC4D8D"/>
    <w:rsid w:val="0DD979BE"/>
    <w:rsid w:val="0E1327A4"/>
    <w:rsid w:val="0EAA135B"/>
    <w:rsid w:val="0EB83A78"/>
    <w:rsid w:val="0F5B4403"/>
    <w:rsid w:val="0F642218"/>
    <w:rsid w:val="0F9F0794"/>
    <w:rsid w:val="0FD541B5"/>
    <w:rsid w:val="10993435"/>
    <w:rsid w:val="109B53FF"/>
    <w:rsid w:val="10EA3C90"/>
    <w:rsid w:val="112A22DF"/>
    <w:rsid w:val="116166D3"/>
    <w:rsid w:val="116F4196"/>
    <w:rsid w:val="121F3E0E"/>
    <w:rsid w:val="12490E8B"/>
    <w:rsid w:val="126C2C21"/>
    <w:rsid w:val="12A06CFD"/>
    <w:rsid w:val="12E12E71"/>
    <w:rsid w:val="136C6BDF"/>
    <w:rsid w:val="137D703E"/>
    <w:rsid w:val="14096B23"/>
    <w:rsid w:val="144638D4"/>
    <w:rsid w:val="14795A57"/>
    <w:rsid w:val="14D709D0"/>
    <w:rsid w:val="150A66AF"/>
    <w:rsid w:val="15DF5D8E"/>
    <w:rsid w:val="161F0345"/>
    <w:rsid w:val="16640041"/>
    <w:rsid w:val="166E7112"/>
    <w:rsid w:val="16E01DBD"/>
    <w:rsid w:val="17BB0135"/>
    <w:rsid w:val="17C90AA4"/>
    <w:rsid w:val="1839667F"/>
    <w:rsid w:val="18E11E1D"/>
    <w:rsid w:val="18F97167"/>
    <w:rsid w:val="195A572B"/>
    <w:rsid w:val="19D11E91"/>
    <w:rsid w:val="19F618F8"/>
    <w:rsid w:val="1A2975D8"/>
    <w:rsid w:val="1AB526EF"/>
    <w:rsid w:val="1AC90DBB"/>
    <w:rsid w:val="1B4A6BB9"/>
    <w:rsid w:val="1B866E0B"/>
    <w:rsid w:val="1BB6133F"/>
    <w:rsid w:val="1C0C0F5F"/>
    <w:rsid w:val="1D3E783E"/>
    <w:rsid w:val="1D70376F"/>
    <w:rsid w:val="1D772D50"/>
    <w:rsid w:val="1D7C0366"/>
    <w:rsid w:val="1D8A2A83"/>
    <w:rsid w:val="1D903E12"/>
    <w:rsid w:val="1ED41ADC"/>
    <w:rsid w:val="1ED72042"/>
    <w:rsid w:val="1F043DDF"/>
    <w:rsid w:val="1F4849A4"/>
    <w:rsid w:val="1F52137F"/>
    <w:rsid w:val="1F533349"/>
    <w:rsid w:val="20A83220"/>
    <w:rsid w:val="21A63C04"/>
    <w:rsid w:val="21D40771"/>
    <w:rsid w:val="21F7620D"/>
    <w:rsid w:val="22066450"/>
    <w:rsid w:val="221768AF"/>
    <w:rsid w:val="22E22A19"/>
    <w:rsid w:val="233F60BE"/>
    <w:rsid w:val="2372058B"/>
    <w:rsid w:val="23D83E1C"/>
    <w:rsid w:val="23ED663E"/>
    <w:rsid w:val="242D23BA"/>
    <w:rsid w:val="25441769"/>
    <w:rsid w:val="255A71DF"/>
    <w:rsid w:val="26E40EBA"/>
    <w:rsid w:val="27207FB4"/>
    <w:rsid w:val="27A72484"/>
    <w:rsid w:val="284B2E0F"/>
    <w:rsid w:val="28732366"/>
    <w:rsid w:val="28C80903"/>
    <w:rsid w:val="28CF3A40"/>
    <w:rsid w:val="28D70B46"/>
    <w:rsid w:val="28DB0637"/>
    <w:rsid w:val="28E53263"/>
    <w:rsid w:val="28E55011"/>
    <w:rsid w:val="28EF40E2"/>
    <w:rsid w:val="292C2C40"/>
    <w:rsid w:val="29AC1FD3"/>
    <w:rsid w:val="29E96D83"/>
    <w:rsid w:val="2A157B78"/>
    <w:rsid w:val="2A2D4EC2"/>
    <w:rsid w:val="2A930A9D"/>
    <w:rsid w:val="2ABE1FBE"/>
    <w:rsid w:val="2ACB46DB"/>
    <w:rsid w:val="2AFE23BA"/>
    <w:rsid w:val="2B7D7FB5"/>
    <w:rsid w:val="2C4E2ECE"/>
    <w:rsid w:val="2C954FA0"/>
    <w:rsid w:val="2CAD22EA"/>
    <w:rsid w:val="2CBD1932"/>
    <w:rsid w:val="2CFF066C"/>
    <w:rsid w:val="2D5A3972"/>
    <w:rsid w:val="2DA029D4"/>
    <w:rsid w:val="2DD438A6"/>
    <w:rsid w:val="2E4B3B69"/>
    <w:rsid w:val="2E516CA5"/>
    <w:rsid w:val="2E8A7C21"/>
    <w:rsid w:val="2F807842"/>
    <w:rsid w:val="2F8C4439"/>
    <w:rsid w:val="2F936150"/>
    <w:rsid w:val="2FA5374C"/>
    <w:rsid w:val="30087837"/>
    <w:rsid w:val="301B57BD"/>
    <w:rsid w:val="30422D49"/>
    <w:rsid w:val="31293F09"/>
    <w:rsid w:val="320A3D3B"/>
    <w:rsid w:val="325D20BC"/>
    <w:rsid w:val="326E41E6"/>
    <w:rsid w:val="329A50BF"/>
    <w:rsid w:val="32A93554"/>
    <w:rsid w:val="332901F1"/>
    <w:rsid w:val="33501C21"/>
    <w:rsid w:val="335E433E"/>
    <w:rsid w:val="33E660E2"/>
    <w:rsid w:val="34140EA1"/>
    <w:rsid w:val="34313801"/>
    <w:rsid w:val="344572AC"/>
    <w:rsid w:val="347F11B0"/>
    <w:rsid w:val="34825E0A"/>
    <w:rsid w:val="350E58F0"/>
    <w:rsid w:val="356B3EAB"/>
    <w:rsid w:val="35A8127C"/>
    <w:rsid w:val="35E328D9"/>
    <w:rsid w:val="366D4898"/>
    <w:rsid w:val="36B9188B"/>
    <w:rsid w:val="36D14E27"/>
    <w:rsid w:val="36FF3742"/>
    <w:rsid w:val="3703019B"/>
    <w:rsid w:val="37531CE0"/>
    <w:rsid w:val="37D03331"/>
    <w:rsid w:val="37EC5FE6"/>
    <w:rsid w:val="38D806EF"/>
    <w:rsid w:val="398E5251"/>
    <w:rsid w:val="39A24859"/>
    <w:rsid w:val="3A377697"/>
    <w:rsid w:val="3A777A93"/>
    <w:rsid w:val="3AD1189A"/>
    <w:rsid w:val="3AE72E6B"/>
    <w:rsid w:val="3AF17846"/>
    <w:rsid w:val="3B024F0B"/>
    <w:rsid w:val="3B936B4F"/>
    <w:rsid w:val="3BB22847"/>
    <w:rsid w:val="3C6109FB"/>
    <w:rsid w:val="3C6C2DE1"/>
    <w:rsid w:val="3C9963E7"/>
    <w:rsid w:val="3D145A6E"/>
    <w:rsid w:val="3D5D11C3"/>
    <w:rsid w:val="3D7D3613"/>
    <w:rsid w:val="3DAA72CE"/>
    <w:rsid w:val="3DC079A3"/>
    <w:rsid w:val="3E2B7513"/>
    <w:rsid w:val="3F980BD8"/>
    <w:rsid w:val="3FC75019"/>
    <w:rsid w:val="3FD6606D"/>
    <w:rsid w:val="406D3E12"/>
    <w:rsid w:val="40994C08"/>
    <w:rsid w:val="40AB4931"/>
    <w:rsid w:val="40B01F51"/>
    <w:rsid w:val="40B76E3C"/>
    <w:rsid w:val="40F55BB6"/>
    <w:rsid w:val="412D5350"/>
    <w:rsid w:val="415B010F"/>
    <w:rsid w:val="41D43A1D"/>
    <w:rsid w:val="41E40104"/>
    <w:rsid w:val="426C1EA8"/>
    <w:rsid w:val="42FE0D52"/>
    <w:rsid w:val="43103773"/>
    <w:rsid w:val="4383394D"/>
    <w:rsid w:val="43851473"/>
    <w:rsid w:val="43BB6C43"/>
    <w:rsid w:val="43D56AEB"/>
    <w:rsid w:val="43F3462F"/>
    <w:rsid w:val="4413082D"/>
    <w:rsid w:val="441822E7"/>
    <w:rsid w:val="44337121"/>
    <w:rsid w:val="44584D6F"/>
    <w:rsid w:val="44EE4DF6"/>
    <w:rsid w:val="450A60D4"/>
    <w:rsid w:val="4588524B"/>
    <w:rsid w:val="45921C25"/>
    <w:rsid w:val="45FE72BB"/>
    <w:rsid w:val="461B1C1B"/>
    <w:rsid w:val="46B81B60"/>
    <w:rsid w:val="46CB53EF"/>
    <w:rsid w:val="47AF12C6"/>
    <w:rsid w:val="47FE7A46"/>
    <w:rsid w:val="48082673"/>
    <w:rsid w:val="480D4DF2"/>
    <w:rsid w:val="48A203D1"/>
    <w:rsid w:val="48AD4952"/>
    <w:rsid w:val="48EE7ABB"/>
    <w:rsid w:val="496438D9"/>
    <w:rsid w:val="4A0C644A"/>
    <w:rsid w:val="4A547DF1"/>
    <w:rsid w:val="4AB64608"/>
    <w:rsid w:val="4B26353C"/>
    <w:rsid w:val="4B3D0885"/>
    <w:rsid w:val="4B7E1D99"/>
    <w:rsid w:val="4BB01057"/>
    <w:rsid w:val="4BC13280"/>
    <w:rsid w:val="4BC15012"/>
    <w:rsid w:val="4BD20FCE"/>
    <w:rsid w:val="4BEC408D"/>
    <w:rsid w:val="4C995F8F"/>
    <w:rsid w:val="4CC528E0"/>
    <w:rsid w:val="4CC56D84"/>
    <w:rsid w:val="4CEA0599"/>
    <w:rsid w:val="4CEC2563"/>
    <w:rsid w:val="4D2C295F"/>
    <w:rsid w:val="4D9C5D37"/>
    <w:rsid w:val="4E0A0EF3"/>
    <w:rsid w:val="4E21623C"/>
    <w:rsid w:val="4EA053B3"/>
    <w:rsid w:val="4EC76DE4"/>
    <w:rsid w:val="4F165675"/>
    <w:rsid w:val="4F561F16"/>
    <w:rsid w:val="506D7517"/>
    <w:rsid w:val="50A70C7B"/>
    <w:rsid w:val="50A866F2"/>
    <w:rsid w:val="518731FF"/>
    <w:rsid w:val="518965D2"/>
    <w:rsid w:val="518B234A"/>
    <w:rsid w:val="519105C3"/>
    <w:rsid w:val="51F31067"/>
    <w:rsid w:val="52846D9A"/>
    <w:rsid w:val="52DE46FC"/>
    <w:rsid w:val="52F350E6"/>
    <w:rsid w:val="53890B0C"/>
    <w:rsid w:val="53B436B7"/>
    <w:rsid w:val="547F5A6B"/>
    <w:rsid w:val="54843081"/>
    <w:rsid w:val="54DB5397"/>
    <w:rsid w:val="54ED0C26"/>
    <w:rsid w:val="54F621D1"/>
    <w:rsid w:val="550D751A"/>
    <w:rsid w:val="555E7D76"/>
    <w:rsid w:val="55E0078B"/>
    <w:rsid w:val="56690780"/>
    <w:rsid w:val="57013F6B"/>
    <w:rsid w:val="57106E4E"/>
    <w:rsid w:val="5721105B"/>
    <w:rsid w:val="57C55E8A"/>
    <w:rsid w:val="57C87729"/>
    <w:rsid w:val="57F44ABA"/>
    <w:rsid w:val="58331046"/>
    <w:rsid w:val="583D3C73"/>
    <w:rsid w:val="584414A5"/>
    <w:rsid w:val="58817B73"/>
    <w:rsid w:val="58BA52C3"/>
    <w:rsid w:val="59372DB8"/>
    <w:rsid w:val="59D81EA5"/>
    <w:rsid w:val="5A01133A"/>
    <w:rsid w:val="5A19426B"/>
    <w:rsid w:val="5A7D2A4C"/>
    <w:rsid w:val="5AD563E4"/>
    <w:rsid w:val="5B1A473F"/>
    <w:rsid w:val="5B277A0C"/>
    <w:rsid w:val="5B653C0C"/>
    <w:rsid w:val="5B8A71CF"/>
    <w:rsid w:val="5BB66216"/>
    <w:rsid w:val="5C380A02"/>
    <w:rsid w:val="5C702869"/>
    <w:rsid w:val="5DC15346"/>
    <w:rsid w:val="5DD07337"/>
    <w:rsid w:val="5E1E00A2"/>
    <w:rsid w:val="5E3E6996"/>
    <w:rsid w:val="5E443FAD"/>
    <w:rsid w:val="5E4A0E97"/>
    <w:rsid w:val="5E677C9B"/>
    <w:rsid w:val="5EAA5DDA"/>
    <w:rsid w:val="5F697A43"/>
    <w:rsid w:val="5F742670"/>
    <w:rsid w:val="5FF437B1"/>
    <w:rsid w:val="60804B0A"/>
    <w:rsid w:val="609D1752"/>
    <w:rsid w:val="60E651ED"/>
    <w:rsid w:val="60F33A68"/>
    <w:rsid w:val="60F4769E"/>
    <w:rsid w:val="61FA2BD4"/>
    <w:rsid w:val="626A1B08"/>
    <w:rsid w:val="62A212A2"/>
    <w:rsid w:val="62E95123"/>
    <w:rsid w:val="634E6B4A"/>
    <w:rsid w:val="636E73D6"/>
    <w:rsid w:val="639C03E7"/>
    <w:rsid w:val="63F16FC3"/>
    <w:rsid w:val="641E704E"/>
    <w:rsid w:val="64932F96"/>
    <w:rsid w:val="64C1532A"/>
    <w:rsid w:val="64C64FF0"/>
    <w:rsid w:val="64DB0A9B"/>
    <w:rsid w:val="656A1E1F"/>
    <w:rsid w:val="659C46CE"/>
    <w:rsid w:val="660D737A"/>
    <w:rsid w:val="661C136B"/>
    <w:rsid w:val="663D12E2"/>
    <w:rsid w:val="664803B2"/>
    <w:rsid w:val="6695111E"/>
    <w:rsid w:val="66CF2882"/>
    <w:rsid w:val="670E33AA"/>
    <w:rsid w:val="672D1356"/>
    <w:rsid w:val="677F6056"/>
    <w:rsid w:val="67AC671F"/>
    <w:rsid w:val="68150768"/>
    <w:rsid w:val="683010FE"/>
    <w:rsid w:val="68354966"/>
    <w:rsid w:val="68EC771B"/>
    <w:rsid w:val="69054339"/>
    <w:rsid w:val="69320EA6"/>
    <w:rsid w:val="69482477"/>
    <w:rsid w:val="698062B8"/>
    <w:rsid w:val="6A280DF8"/>
    <w:rsid w:val="6A372C18"/>
    <w:rsid w:val="6ABC4ECB"/>
    <w:rsid w:val="6B054AC4"/>
    <w:rsid w:val="6B961BC0"/>
    <w:rsid w:val="6BB65DBE"/>
    <w:rsid w:val="6C117498"/>
    <w:rsid w:val="6C702411"/>
    <w:rsid w:val="6C90660F"/>
    <w:rsid w:val="6CAF678B"/>
    <w:rsid w:val="6CBC5656"/>
    <w:rsid w:val="6D282CEC"/>
    <w:rsid w:val="6D6A7B3D"/>
    <w:rsid w:val="6D9263B7"/>
    <w:rsid w:val="6DFB21AE"/>
    <w:rsid w:val="6E890338"/>
    <w:rsid w:val="6FF46EB5"/>
    <w:rsid w:val="705362D1"/>
    <w:rsid w:val="713A4D9B"/>
    <w:rsid w:val="71773EE0"/>
    <w:rsid w:val="718627B6"/>
    <w:rsid w:val="723143F0"/>
    <w:rsid w:val="72541E8D"/>
    <w:rsid w:val="72587BCF"/>
    <w:rsid w:val="726133FE"/>
    <w:rsid w:val="729A01E8"/>
    <w:rsid w:val="72D134DE"/>
    <w:rsid w:val="72D74F98"/>
    <w:rsid w:val="73465C7A"/>
    <w:rsid w:val="73903399"/>
    <w:rsid w:val="7396232F"/>
    <w:rsid w:val="73B057E9"/>
    <w:rsid w:val="73F2195D"/>
    <w:rsid w:val="744F0B5E"/>
    <w:rsid w:val="748051BB"/>
    <w:rsid w:val="74C0380A"/>
    <w:rsid w:val="75153B55"/>
    <w:rsid w:val="753722BF"/>
    <w:rsid w:val="75BA64AB"/>
    <w:rsid w:val="75D36BD2"/>
    <w:rsid w:val="76004806"/>
    <w:rsid w:val="76124539"/>
    <w:rsid w:val="76191423"/>
    <w:rsid w:val="762B1157"/>
    <w:rsid w:val="76F36118"/>
    <w:rsid w:val="77764653"/>
    <w:rsid w:val="779D6084"/>
    <w:rsid w:val="77A620E5"/>
    <w:rsid w:val="77D53A70"/>
    <w:rsid w:val="784D7AAA"/>
    <w:rsid w:val="78685D7F"/>
    <w:rsid w:val="78801C2E"/>
    <w:rsid w:val="789E7942"/>
    <w:rsid w:val="78AF42C1"/>
    <w:rsid w:val="799314ED"/>
    <w:rsid w:val="7AC676A0"/>
    <w:rsid w:val="7B292109"/>
    <w:rsid w:val="7B705F89"/>
    <w:rsid w:val="7C324FED"/>
    <w:rsid w:val="7C3F3BAE"/>
    <w:rsid w:val="7C442F72"/>
    <w:rsid w:val="7C7D3800"/>
    <w:rsid w:val="7CAC016F"/>
    <w:rsid w:val="7D1B0177"/>
    <w:rsid w:val="7D8555F0"/>
    <w:rsid w:val="7DAE4B47"/>
    <w:rsid w:val="7F8A3392"/>
    <w:rsid w:val="7F985AAF"/>
    <w:rsid w:val="7FE24F7C"/>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qFormat="1"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qFormat="1"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cs-CZ"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table" w:styleId="4">
    <w:name w:val="Table Grid"/>
    <w:basedOn w:val="3"/>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6</Pages>
  <Words>14</Words>
  <Characters>85</Characters>
  <Lines>1</Lines>
  <Paragraphs>1</Paragraphs>
  <TotalTime>46</TotalTime>
  <ScaleCrop>false</ScaleCrop>
  <LinksUpToDate>false</LinksUpToDate>
  <CharactersWithSpaces>98</CharactersWithSpaces>
  <Application>WPS Office_12.2.0.171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25T12:32:00Z</dcterms:created>
  <dc:creator>Dav</dc:creator>
  <cp:lastModifiedBy>Ujjwal</cp:lastModifiedBy>
  <dcterms:modified xsi:type="dcterms:W3CDTF">2024-08-15T10:25:0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53</vt:lpwstr>
  </property>
  <property fmtid="{D5CDD505-2E9C-101B-9397-08002B2CF9AE}" pid="3" name="ICV">
    <vt:lpwstr>1123237E94A84DEEA0537D5AB8F40261</vt:lpwstr>
  </property>
</Properties>
</file>